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4b8ce8f9e8e121af3491faabb0276768565db03"/>
      <w:r>
        <w:rPr>
          <w:b/>
        </w:rPr>
        <w:t xml:space="preserve">ПРОТОКОЛ ПРО РЕЗУЛЬТАТИ ЗЕМЕЛЬНИХ ТОРГІВ № LRE001-UA-20211230-8167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9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КРАСНОПІЛЬСЬКА СЕЛИЩН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права оренди земельної ділянки</w:t>
      </w:r>
    </w:p>
    <w:p>
      <w:pPr>
        <w:numPr>
          <w:ilvl w:val="0"/>
          <w:numId w:val="1001"/>
        </w:numPr>
        <w:pStyle w:val="Compact"/>
      </w:pPr>
      <w:r>
        <w:t xml:space="preserve">продаж права оренди земельної ділянки площею 0,6078 кадастровий номер 5922384200:04:003:0280, яка знаходиться за межами населеного пункту на території Покровського старостинського округу Краснопільської селищної ради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500,72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50,2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СІЛЬСЬКОГОСПОДАРСЬКЕ ТОВАРИСТВО З ОБМЕЖЕНОЮ ВІДПОВІДАЛЬНІСТЮ "ДРУЖБА-НОВА", ЄДРПОУ: 31333767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03.02.2022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КРАСНОПІЛЬСЬКА СЕЛИЩНА РАДА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2T07:57:03Z</dcterms:created>
  <dcterms:modified xsi:type="dcterms:W3CDTF">2024-05-02T07:5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